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584FB" w14:textId="0A43EFDB" w:rsidR="00CE40C7" w:rsidRDefault="00CE40C7">
      <w:r>
        <w:t xml:space="preserve">Belly </w:t>
      </w:r>
      <w:proofErr w:type="spellStart"/>
      <w:proofErr w:type="gramStart"/>
      <w:r>
        <w:t>fat.partII.article</w:t>
      </w:r>
      <w:proofErr w:type="gramEnd"/>
      <w:r>
        <w:t>.lowney</w:t>
      </w:r>
      <w:proofErr w:type="spellEnd"/>
    </w:p>
    <w:p w14:paraId="5249975F" w14:textId="167E77C5" w:rsidR="00146753" w:rsidRDefault="008F3DFA">
      <w:r>
        <w:t>PART II</w:t>
      </w:r>
    </w:p>
    <w:p w14:paraId="75BD9AF8" w14:textId="2F44F772" w:rsidR="008F3DFA" w:rsidRDefault="008F3DFA">
      <w:r>
        <w:t>/how to lose belly fat</w:t>
      </w:r>
    </w:p>
    <w:p w14:paraId="2503908B" w14:textId="503669A2" w:rsidR="00D73CDB" w:rsidRDefault="008F3DFA">
      <w:r>
        <w:t xml:space="preserve">Kw: </w:t>
      </w:r>
      <w:r w:rsidR="00D73CDB">
        <w:t>how to lose belly fa</w:t>
      </w:r>
      <w:r w:rsidR="00DB0D8B">
        <w:t>t</w:t>
      </w:r>
    </w:p>
    <w:p w14:paraId="1A0A7A67" w14:textId="77777777" w:rsidR="00F16657" w:rsidRDefault="00D73CDB">
      <w:r>
        <w:t>META</w:t>
      </w:r>
      <w:r w:rsidR="00452296">
        <w:t xml:space="preserve">: </w:t>
      </w:r>
      <w:r w:rsidR="00822F83">
        <w:t>Learn how to lose belly fat</w:t>
      </w:r>
      <w:r w:rsidR="00F16657">
        <w:t xml:space="preserve"> effectively and permanently. </w:t>
      </w:r>
      <w:r w:rsidR="00A20610">
        <w:t xml:space="preserve">Discredit </w:t>
      </w:r>
      <w:r w:rsidR="00F16657">
        <w:t xml:space="preserve">the common </w:t>
      </w:r>
      <w:r w:rsidR="00A20610">
        <w:t>myths</w:t>
      </w:r>
      <w:r w:rsidR="001B264B">
        <w:t xml:space="preserve"> </w:t>
      </w:r>
      <w:r w:rsidR="00F16657">
        <w:t>about how to lose belly fat and discover what really works.</w:t>
      </w:r>
    </w:p>
    <w:p w14:paraId="7A65CBFA" w14:textId="1CC87D5C" w:rsidR="00731FF0" w:rsidRDefault="00252083">
      <w:r>
        <w:t>HOW TO LOSE BELLY FAT</w:t>
      </w:r>
      <w:r w:rsidR="004873E5">
        <w:t xml:space="preserve"> | WHAT WORK’S AND WHAT DOESN’T</w:t>
      </w:r>
      <w:r w:rsidR="00F16657">
        <w:t>| COOLSCULPTING</w:t>
      </w:r>
    </w:p>
    <w:p w14:paraId="24D2A884" w14:textId="45B47A50" w:rsidR="00876DAF" w:rsidRPr="00F16657" w:rsidRDefault="00D30557" w:rsidP="00F16657">
      <w:r>
        <w:t>If conventional</w:t>
      </w:r>
      <w:r w:rsidR="0040570C">
        <w:t xml:space="preserve"> </w:t>
      </w:r>
      <w:r w:rsidR="003F4629">
        <w:t xml:space="preserve">attempts </w:t>
      </w:r>
      <w:r w:rsidR="000B5FE1">
        <w:t>fail in flattening the stomach</w:t>
      </w:r>
      <w:r w:rsidR="00C6776A">
        <w:t xml:space="preserve">, rest assured </w:t>
      </w:r>
      <w:r>
        <w:t>you are</w:t>
      </w:r>
      <w:r w:rsidR="00C6776A">
        <w:t xml:space="preserve"> not alone</w:t>
      </w:r>
      <w:r w:rsidR="00F16657">
        <w:t xml:space="preserve"> in not knowing how to lose belly fat</w:t>
      </w:r>
      <w:r w:rsidR="00C6776A">
        <w:t xml:space="preserve">. </w:t>
      </w:r>
      <w:r>
        <w:t>Frustrated</w:t>
      </w:r>
      <w:r w:rsidR="006170E4">
        <w:t xml:space="preserve"> men and women seek</w:t>
      </w:r>
      <w:r w:rsidR="0036751E">
        <w:t xml:space="preserve"> </w:t>
      </w:r>
      <w:r w:rsidR="00ED70F3">
        <w:t>answers</w:t>
      </w:r>
      <w:r w:rsidR="00C533BB">
        <w:t xml:space="preserve"> </w:t>
      </w:r>
      <w:r w:rsidR="00F16657">
        <w:t xml:space="preserve">to a flatter stomach. There are many </w:t>
      </w:r>
      <w:r w:rsidR="00DE6DE1">
        <w:t>solutions</w:t>
      </w:r>
      <w:r w:rsidR="00F16657">
        <w:t xml:space="preserve"> </w:t>
      </w:r>
      <w:r w:rsidR="00DE6DE1">
        <w:t>purported</w:t>
      </w:r>
      <w:r w:rsidR="00F16657">
        <w:t xml:space="preserve"> on the internet. But many are false. Belly fat diets </w:t>
      </w:r>
      <w:r w:rsidR="00F16657" w:rsidRPr="00F16657">
        <w:t>and belly fat exercises do not work. Discover real solutions and determine which method for losing abdominal fat is right for you.</w:t>
      </w:r>
    </w:p>
    <w:p w14:paraId="68318E47" w14:textId="37C516B2" w:rsidR="00482B18" w:rsidRDefault="00F16657" w:rsidP="00F16657">
      <w:pPr>
        <w:jc w:val="right"/>
      </w:pPr>
      <w:r w:rsidRPr="00F16657">
        <w:t>Go back to</w:t>
      </w:r>
      <w:r w:rsidR="00CD6D71">
        <w:t xml:space="preserve"> </w:t>
      </w:r>
      <w:r w:rsidR="00482B18" w:rsidRPr="00F16657">
        <w:rPr>
          <w:u w:val="single"/>
        </w:rPr>
        <w:t>PART I</w:t>
      </w:r>
      <w:r w:rsidR="00F84113" w:rsidRPr="00F16657">
        <w:rPr>
          <w:u w:val="single"/>
        </w:rPr>
        <w:t>: WHAT CAUSES BELLY FAT</w:t>
      </w:r>
      <w:r w:rsidR="00D273E5" w:rsidRPr="00F16657">
        <w:rPr>
          <w:u w:val="single"/>
        </w:rPr>
        <w:t xml:space="preserve"> AND WHY IS IT SO HARD TO LOSE</w:t>
      </w:r>
      <w:r>
        <w:rPr>
          <w:u w:val="single"/>
        </w:rPr>
        <w:t xml:space="preserve"> &gt;&gt;</w:t>
      </w:r>
    </w:p>
    <w:p w14:paraId="4A8FC96F" w14:textId="77777777" w:rsidR="00AB0633" w:rsidRDefault="00AB0633"/>
    <w:p w14:paraId="6353F805" w14:textId="53B5311F" w:rsidR="00833DA3" w:rsidRDefault="00F16657">
      <w:r>
        <w:t xml:space="preserve">HOW </w:t>
      </w:r>
      <w:r w:rsidR="00AB0633">
        <w:t>TO LOSE BELLY FAT</w:t>
      </w:r>
    </w:p>
    <w:p w14:paraId="41D70D1D" w14:textId="7EE71E6B" w:rsidR="002415C3" w:rsidRDefault="00AB0633">
      <w:r>
        <w:t>In the previous post</w:t>
      </w:r>
      <w:r w:rsidR="009B382B">
        <w:t>,</w:t>
      </w:r>
      <w:r w:rsidR="00472B3A">
        <w:t xml:space="preserve"> </w:t>
      </w:r>
      <w:r w:rsidR="00472B3A" w:rsidRPr="00654A37">
        <w:rPr>
          <w:u w:val="single"/>
        </w:rPr>
        <w:t>the best ways to lose belly fat</w:t>
      </w:r>
      <w:r w:rsidR="00472B3A">
        <w:t>,</w:t>
      </w:r>
      <w:r>
        <w:t xml:space="preserve"> you </w:t>
      </w:r>
      <w:r w:rsidR="0007109A">
        <w:t>discovered</w:t>
      </w:r>
      <w:r w:rsidR="00D76F5E">
        <w:t xml:space="preserve"> what causes belly fat and why it is so hard to </w:t>
      </w:r>
      <w:r w:rsidR="00F678DC">
        <w:t>lose</w:t>
      </w:r>
      <w:r w:rsidR="00F16657">
        <w:t xml:space="preserve"> fat around the midsection</w:t>
      </w:r>
      <w:r w:rsidR="00F678DC">
        <w:t>.</w:t>
      </w:r>
      <w:r w:rsidR="00847D02">
        <w:t xml:space="preserve"> Knowing the physiological </w:t>
      </w:r>
      <w:r w:rsidR="00C26D70">
        <w:t>components of abdominal fat</w:t>
      </w:r>
      <w:r w:rsidR="00502AFE">
        <w:t xml:space="preserve"> will assist you </w:t>
      </w:r>
      <w:r w:rsidR="00744265">
        <w:t>in determining</w:t>
      </w:r>
      <w:r w:rsidR="00623F63">
        <w:t xml:space="preserve"> what solutions work</w:t>
      </w:r>
      <w:r w:rsidR="00A12D59">
        <w:t xml:space="preserve"> best</w:t>
      </w:r>
      <w:r w:rsidR="00E66EA4">
        <w:t>--</w:t>
      </w:r>
      <w:r w:rsidR="00A12D59">
        <w:t xml:space="preserve">and </w:t>
      </w:r>
      <w:r w:rsidR="008A364F">
        <w:t>what solutions do not work at all.</w:t>
      </w:r>
      <w:r w:rsidR="00623F63">
        <w:t xml:space="preserve"> </w:t>
      </w:r>
      <w:r w:rsidR="002415C3">
        <w:t xml:space="preserve">Read on to learn how to </w:t>
      </w:r>
      <w:r w:rsidR="008D6689">
        <w:t xml:space="preserve">lose belly fat </w:t>
      </w:r>
      <w:r w:rsidR="00AB1A86">
        <w:t xml:space="preserve">safely and </w:t>
      </w:r>
      <w:r w:rsidR="00674BF5">
        <w:t>permanently</w:t>
      </w:r>
      <w:r w:rsidR="00784752">
        <w:t>.</w:t>
      </w:r>
    </w:p>
    <w:p w14:paraId="42E811A4" w14:textId="26F9B569" w:rsidR="00784752" w:rsidRDefault="00784752">
      <w:r>
        <w:t>BELLY FAT EXERCISES</w:t>
      </w:r>
    </w:p>
    <w:p w14:paraId="3086345E" w14:textId="1A40FCEC" w:rsidR="00744265" w:rsidRDefault="00014B9F">
      <w:r>
        <w:t>People</w:t>
      </w:r>
      <w:r w:rsidR="00F16657">
        <w:t xml:space="preserve"> are misled by information o</w:t>
      </w:r>
      <w:r w:rsidR="003338C0">
        <w:t>n th</w:t>
      </w:r>
      <w:r w:rsidR="00CC018D">
        <w:t>e</w:t>
      </w:r>
      <w:r w:rsidR="003338C0">
        <w:t xml:space="preserve"> internet</w:t>
      </w:r>
      <w:r w:rsidR="009702D7">
        <w:t xml:space="preserve"> </w:t>
      </w:r>
      <w:r w:rsidR="00F16657">
        <w:t xml:space="preserve">promoting belly fat exercises that claim to </w:t>
      </w:r>
      <w:r w:rsidR="00DE6DE1">
        <w:t>target stomach fat specifically</w:t>
      </w:r>
      <w:r w:rsidR="001A3498">
        <w:t>.</w:t>
      </w:r>
      <w:r w:rsidR="00282AAA">
        <w:t xml:space="preserve"> </w:t>
      </w:r>
      <w:r w:rsidR="003A34BC">
        <w:t xml:space="preserve">This is called </w:t>
      </w:r>
      <w:r w:rsidR="00984877">
        <w:t>“</w:t>
      </w:r>
      <w:r w:rsidR="003A34BC">
        <w:t>spot reduction</w:t>
      </w:r>
      <w:r w:rsidR="00DE6DE1">
        <w:t>,</w:t>
      </w:r>
      <w:r w:rsidR="00984877">
        <w:t>”</w:t>
      </w:r>
      <w:r w:rsidR="003A34BC">
        <w:t xml:space="preserve"> and it is a </w:t>
      </w:r>
      <w:r w:rsidR="009C0B40">
        <w:t>myth</w:t>
      </w:r>
      <w:r w:rsidR="00435DE1">
        <w:t xml:space="preserve">. </w:t>
      </w:r>
      <w:r w:rsidR="00984877">
        <w:t xml:space="preserve">Exercises </w:t>
      </w:r>
      <w:r w:rsidR="00C4194D">
        <w:t xml:space="preserve">may target </w:t>
      </w:r>
      <w:r w:rsidR="005F779A">
        <w:t>precise muscle groups</w:t>
      </w:r>
      <w:r w:rsidR="000C229C">
        <w:t>.</w:t>
      </w:r>
      <w:r w:rsidR="00243364">
        <w:t xml:space="preserve"> Crunches</w:t>
      </w:r>
      <w:r w:rsidR="000C229C">
        <w:t xml:space="preserve"> can</w:t>
      </w:r>
      <w:r w:rsidR="00243364">
        <w:t xml:space="preserve"> </w:t>
      </w:r>
      <w:r w:rsidR="00F40978">
        <w:t>focus on</w:t>
      </w:r>
      <w:r w:rsidR="00D31B00">
        <w:t xml:space="preserve"> </w:t>
      </w:r>
      <w:r w:rsidR="0036674D">
        <w:t>strengthening</w:t>
      </w:r>
      <w:r w:rsidR="00D31B00">
        <w:t xml:space="preserve"> </w:t>
      </w:r>
      <w:r w:rsidR="005E4B77">
        <w:t>your core and abdominals</w:t>
      </w:r>
      <w:r w:rsidR="00F003E5">
        <w:t>.</w:t>
      </w:r>
      <w:r w:rsidR="00AE373F">
        <w:t xml:space="preserve"> However</w:t>
      </w:r>
      <w:r w:rsidR="008E074E">
        <w:t>, s</w:t>
      </w:r>
      <w:r w:rsidR="009502F4">
        <w:t xml:space="preserve">pecific bulges </w:t>
      </w:r>
      <w:r w:rsidR="008F440A">
        <w:t>will</w:t>
      </w:r>
      <w:r w:rsidR="009502F4">
        <w:t xml:space="preserve"> not respond to </w:t>
      </w:r>
      <w:proofErr w:type="gramStart"/>
      <w:r w:rsidR="00DE6DE1">
        <w:t>particular</w:t>
      </w:r>
      <w:r w:rsidR="009502F4">
        <w:t xml:space="preserve"> ex</w:t>
      </w:r>
      <w:r w:rsidR="00E809D8">
        <w:t>ercises</w:t>
      </w:r>
      <w:proofErr w:type="gramEnd"/>
      <w:r w:rsidR="00E809D8">
        <w:t>.</w:t>
      </w:r>
      <w:r w:rsidR="00F16657">
        <w:t xml:space="preserve"> The only way to lose belly fat is to lose weight overall and hope that some of it comes from your waist. However, since belly fat is notoriously stubborn, exercise may not result in reduced stomach fat, no matter how much weight you lose.</w:t>
      </w:r>
    </w:p>
    <w:p w14:paraId="15BED928" w14:textId="1337015E" w:rsidR="005324C5" w:rsidRDefault="005E42F3">
      <w:r>
        <w:t>FOODS THAT BURN BELLY FAT</w:t>
      </w:r>
    </w:p>
    <w:p w14:paraId="403C293F" w14:textId="1EF24B14" w:rsidR="005E42F3" w:rsidRDefault="00620D4A">
      <w:r>
        <w:t xml:space="preserve">“There are certain foods that boost </w:t>
      </w:r>
      <w:r w:rsidR="00515985">
        <w:t>the metabolism</w:t>
      </w:r>
      <w:r w:rsidR="00A975B6">
        <w:t>;</w:t>
      </w:r>
      <w:r w:rsidR="00864CB1">
        <w:t xml:space="preserve"> </w:t>
      </w:r>
      <w:r w:rsidR="00AB5F51">
        <w:t>yet</w:t>
      </w:r>
      <w:r w:rsidR="00864CB1">
        <w:t>,</w:t>
      </w:r>
      <w:r w:rsidR="00DB5667">
        <w:t xml:space="preserve"> there are no foods th</w:t>
      </w:r>
      <w:r w:rsidR="009330E6">
        <w:t xml:space="preserve">at </w:t>
      </w:r>
      <w:r w:rsidR="00A275E9">
        <w:t xml:space="preserve">specially target fat around the </w:t>
      </w:r>
      <w:r w:rsidR="001B32B2">
        <w:t>midsection,”</w:t>
      </w:r>
      <w:r w:rsidR="00A275E9">
        <w:t xml:space="preserve"> </w:t>
      </w:r>
      <w:r w:rsidR="00FD33E4">
        <w:t xml:space="preserve">states </w:t>
      </w:r>
      <w:r w:rsidR="00F16657" w:rsidRPr="00F16657">
        <w:rPr>
          <w:u w:val="single"/>
        </w:rPr>
        <w:t>Dr. Mark Lowney,</w:t>
      </w:r>
      <w:r w:rsidR="00F16657">
        <w:t xml:space="preserve"> a body contouring surgeon and medical director of </w:t>
      </w:r>
      <w:r w:rsidR="00F16657" w:rsidRPr="00F16657">
        <w:rPr>
          <w:rFonts w:ascii="Arial" w:hAnsi="Arial" w:cs="Arial"/>
          <w:color w:val="1C1E29"/>
          <w:u w:val="single"/>
        </w:rPr>
        <w:t xml:space="preserve">Advanced Body Sculpting </w:t>
      </w:r>
      <w:r w:rsidR="00DE6DE1" w:rsidRPr="00F16657">
        <w:rPr>
          <w:rFonts w:ascii="Arial" w:hAnsi="Arial" w:cs="Arial"/>
          <w:color w:val="1C1E29"/>
          <w:u w:val="single"/>
        </w:rPr>
        <w:t>of</w:t>
      </w:r>
      <w:r w:rsidR="00F16657" w:rsidRPr="00F16657">
        <w:rPr>
          <w:rFonts w:ascii="Arial" w:hAnsi="Arial" w:cs="Arial"/>
          <w:color w:val="1C1E29"/>
          <w:u w:val="single"/>
        </w:rPr>
        <w:t xml:space="preserve"> New England</w:t>
      </w:r>
      <w:r w:rsidR="00F16657" w:rsidRPr="00F16657">
        <w:rPr>
          <w:u w:val="single"/>
        </w:rPr>
        <w:t>.</w:t>
      </w:r>
      <w:r w:rsidR="008A0555">
        <w:t xml:space="preserve"> Foods that burn belly fat </w:t>
      </w:r>
      <w:r w:rsidR="00F16657">
        <w:t>demonstrate</w:t>
      </w:r>
      <w:r w:rsidR="00161B43">
        <w:t xml:space="preserve"> another </w:t>
      </w:r>
      <w:r w:rsidR="0026044A">
        <w:t xml:space="preserve">myth by </w:t>
      </w:r>
      <w:r w:rsidR="00F27934">
        <w:t>well-meaning</w:t>
      </w:r>
      <w:r w:rsidR="0026044A">
        <w:t xml:space="preserve"> individual</w:t>
      </w:r>
      <w:r w:rsidR="00E85824">
        <w:t>s</w:t>
      </w:r>
      <w:r w:rsidR="0026044A">
        <w:t xml:space="preserve"> on the internet.</w:t>
      </w:r>
      <w:r w:rsidR="00DB5667">
        <w:t xml:space="preserve"> </w:t>
      </w:r>
    </w:p>
    <w:p w14:paraId="054CAAFA" w14:textId="45398235" w:rsidR="008C3146" w:rsidRDefault="00895C82">
      <w:r>
        <w:t xml:space="preserve">HOW TO LOSE FAT UTILIZING </w:t>
      </w:r>
      <w:r w:rsidR="00250B48">
        <w:t>FAT REDUCTION TREATMENTS</w:t>
      </w:r>
      <w:r w:rsidR="007B6AF6">
        <w:t xml:space="preserve"> </w:t>
      </w:r>
    </w:p>
    <w:p w14:paraId="5C9C9E04" w14:textId="115D3BA7" w:rsidR="00F16657" w:rsidRDefault="00E8075E">
      <w:r>
        <w:t xml:space="preserve">You </w:t>
      </w:r>
      <w:r w:rsidR="00934CB8">
        <w:t>now</w:t>
      </w:r>
      <w:r>
        <w:t xml:space="preserve"> </w:t>
      </w:r>
      <w:r w:rsidR="001011F0">
        <w:t xml:space="preserve">understand that </w:t>
      </w:r>
      <w:r w:rsidR="00F16657">
        <w:t xml:space="preserve">belly </w:t>
      </w:r>
      <w:r w:rsidR="00A13DF1">
        <w:t>exercise</w:t>
      </w:r>
      <w:r w:rsidR="00F16657">
        <w:t>s</w:t>
      </w:r>
      <w:r w:rsidR="00E23CCB">
        <w:t xml:space="preserve"> and </w:t>
      </w:r>
      <w:r w:rsidR="00F16657">
        <w:t>belly fat burning foods are unsuccessful ways</w:t>
      </w:r>
      <w:r w:rsidR="00DE6DE1">
        <w:t xml:space="preserve"> to lose belly fat</w:t>
      </w:r>
      <w:r w:rsidR="00F16657">
        <w:t>.</w:t>
      </w:r>
      <w:r w:rsidR="00A13DF1">
        <w:t xml:space="preserve"> </w:t>
      </w:r>
      <w:r w:rsidR="00F16657">
        <w:t xml:space="preserve">Fortunately, there are ways to lose belly fat, effectively and permanently. </w:t>
      </w:r>
      <w:r w:rsidR="00940981">
        <w:t xml:space="preserve">These </w:t>
      </w:r>
      <w:r w:rsidR="00CE06EF">
        <w:t xml:space="preserve">professional </w:t>
      </w:r>
      <w:r w:rsidR="00F16657">
        <w:t xml:space="preserve">fat reduction </w:t>
      </w:r>
      <w:r w:rsidR="00382826">
        <w:t>treatments</w:t>
      </w:r>
      <w:r w:rsidR="00F16657">
        <w:t xml:space="preserve">, such as </w:t>
      </w:r>
      <w:r w:rsidR="00F16657" w:rsidRPr="00F16657">
        <w:rPr>
          <w:u w:val="single"/>
        </w:rPr>
        <w:t>liposuction or CoolSculpting</w:t>
      </w:r>
      <w:r w:rsidR="00F16657">
        <w:t>,</w:t>
      </w:r>
      <w:r w:rsidR="00382826">
        <w:t xml:space="preserve"> </w:t>
      </w:r>
      <w:r w:rsidR="003C2599">
        <w:t>destroy abdominal fat cells.</w:t>
      </w:r>
      <w:r w:rsidR="008B5C9F">
        <w:t xml:space="preserve"> T</w:t>
      </w:r>
      <w:r w:rsidR="00A44BD7">
        <w:t xml:space="preserve">he body </w:t>
      </w:r>
      <w:r w:rsidR="00144F51">
        <w:t>cannot</w:t>
      </w:r>
      <w:r w:rsidR="006D641C">
        <w:t xml:space="preserve"> replenish </w:t>
      </w:r>
      <w:r w:rsidR="00C25E7D">
        <w:t>these</w:t>
      </w:r>
      <w:r w:rsidR="00F16657">
        <w:t xml:space="preserve"> fat</w:t>
      </w:r>
      <w:r w:rsidR="00C25E7D">
        <w:t xml:space="preserve"> cells</w:t>
      </w:r>
      <w:r w:rsidR="005376DC">
        <w:t xml:space="preserve">—so </w:t>
      </w:r>
      <w:r w:rsidR="00144F51">
        <w:t xml:space="preserve">results are long-lasting. </w:t>
      </w:r>
    </w:p>
    <w:p w14:paraId="6E9AFBE3" w14:textId="27B4C2A9" w:rsidR="00A8060A" w:rsidRDefault="00E63F9C">
      <w:r>
        <w:lastRenderedPageBreak/>
        <w:t xml:space="preserve">There two types of </w:t>
      </w:r>
      <w:r w:rsidR="00583682">
        <w:t xml:space="preserve">fat reduction </w:t>
      </w:r>
      <w:r w:rsidR="008708D6">
        <w:t>procedures: surgical and non-surgi</w:t>
      </w:r>
      <w:r w:rsidR="002877CC">
        <w:t xml:space="preserve">cal. </w:t>
      </w:r>
    </w:p>
    <w:p w14:paraId="2DE3EDCF" w14:textId="40501D83" w:rsidR="0089194A" w:rsidRDefault="0089194A">
      <w:r>
        <w:t>LIPOSUCTION ON THE STOMACH</w:t>
      </w:r>
    </w:p>
    <w:p w14:paraId="0B5272AB" w14:textId="40C62852" w:rsidR="00371AB8" w:rsidRDefault="004A2611">
      <w:r>
        <w:t xml:space="preserve">Before developments in </w:t>
      </w:r>
      <w:r w:rsidR="00B40B16">
        <w:t xml:space="preserve">non-invasive </w:t>
      </w:r>
      <w:r w:rsidR="000F5C35">
        <w:t>body shaping technology, liposuction</w:t>
      </w:r>
      <w:r w:rsidR="008F7853">
        <w:t xml:space="preserve"> served </w:t>
      </w:r>
      <w:r w:rsidR="006B59AF">
        <w:t xml:space="preserve">as the fastest and most effective </w:t>
      </w:r>
      <w:r w:rsidR="00C46A2C">
        <w:t xml:space="preserve">method </w:t>
      </w:r>
      <w:r w:rsidR="003664AA">
        <w:t>to reduce fat</w:t>
      </w:r>
      <w:r w:rsidR="00C371DA">
        <w:t xml:space="preserve">. </w:t>
      </w:r>
      <w:r w:rsidR="00296184">
        <w:t>Liposuction is effective in</w:t>
      </w:r>
      <w:r w:rsidR="00D91246">
        <w:t xml:space="preserve"> tackling</w:t>
      </w:r>
      <w:r w:rsidR="00296184">
        <w:t xml:space="preserve"> </w:t>
      </w:r>
      <w:r w:rsidR="009B5788">
        <w:t xml:space="preserve">stubborn bulges that resist diet and exercise. </w:t>
      </w:r>
      <w:r w:rsidR="008E16FF">
        <w:t>However</w:t>
      </w:r>
      <w:r w:rsidR="00AD1890">
        <w:t>,</w:t>
      </w:r>
      <w:r w:rsidR="008E16FF">
        <w:t xml:space="preserve"> lipos</w:t>
      </w:r>
      <w:r w:rsidR="00AD1890">
        <w:t xml:space="preserve">uction requires </w:t>
      </w:r>
      <w:r w:rsidR="001C167E">
        <w:t>in</w:t>
      </w:r>
      <w:r w:rsidR="00CA1D12">
        <w:t xml:space="preserve">vasive </w:t>
      </w:r>
      <w:r w:rsidR="00AD1890">
        <w:t xml:space="preserve">surgery and </w:t>
      </w:r>
      <w:r w:rsidR="00F16657">
        <w:t xml:space="preserve">includes </w:t>
      </w:r>
      <w:r w:rsidR="00357E68">
        <w:t xml:space="preserve">all the </w:t>
      </w:r>
      <w:r w:rsidR="006D1527">
        <w:t>challenges associated with</w:t>
      </w:r>
      <w:r w:rsidR="00E63624">
        <w:t xml:space="preserve"> </w:t>
      </w:r>
      <w:r w:rsidR="00987169">
        <w:t>it</w:t>
      </w:r>
      <w:r w:rsidR="00F16657">
        <w:t>, like g</w:t>
      </w:r>
      <w:r w:rsidR="00371AB8">
        <w:t xml:space="preserve">eneral </w:t>
      </w:r>
      <w:r w:rsidR="006A6D81">
        <w:t>anes</w:t>
      </w:r>
      <w:r w:rsidR="00EF78E6">
        <w:t>thesia, scalpels, sti</w:t>
      </w:r>
      <w:r w:rsidR="00DE6DE1">
        <w:t>t</w:t>
      </w:r>
      <w:r w:rsidR="00EF78E6">
        <w:t xml:space="preserve">ches, </w:t>
      </w:r>
      <w:r w:rsidR="00781198">
        <w:t xml:space="preserve">and long recovery </w:t>
      </w:r>
      <w:r w:rsidR="00EC7346">
        <w:t>times</w:t>
      </w:r>
      <w:r w:rsidR="00F32C6E">
        <w:t>.</w:t>
      </w:r>
    </w:p>
    <w:p w14:paraId="2A3A466F" w14:textId="422AE28D" w:rsidR="00F16657" w:rsidRPr="00F16657" w:rsidRDefault="00F16657" w:rsidP="00F16657">
      <w:pPr>
        <w:jc w:val="right"/>
        <w:rPr>
          <w:u w:val="single"/>
        </w:rPr>
      </w:pPr>
      <w:r w:rsidRPr="00F16657">
        <w:rPr>
          <w:u w:val="single"/>
        </w:rPr>
        <w:t>Learn more about liposuction &gt;&gt;</w:t>
      </w:r>
    </w:p>
    <w:p w14:paraId="7CC9FB20" w14:textId="6D5F0738" w:rsidR="00F32C6E" w:rsidRDefault="00F16657">
      <w:r>
        <w:t xml:space="preserve">HOW TO LOSE BELLY FAT WITH </w:t>
      </w:r>
      <w:r w:rsidR="0002717A">
        <w:t>COOLSCULPTIN</w:t>
      </w:r>
      <w:r>
        <w:t>G</w:t>
      </w:r>
    </w:p>
    <w:p w14:paraId="5C8903C1" w14:textId="6B687F17" w:rsidR="0089194A" w:rsidRDefault="00F147DE">
      <w:r>
        <w:t xml:space="preserve">The </w:t>
      </w:r>
      <w:r w:rsidR="009E0157">
        <w:t xml:space="preserve">#1 </w:t>
      </w:r>
      <w:r w:rsidR="004B2382">
        <w:t>non-surgical option is</w:t>
      </w:r>
      <w:r w:rsidR="007B3F70">
        <w:t xml:space="preserve"> </w:t>
      </w:r>
      <w:r w:rsidR="00A1068F" w:rsidRPr="00C62698">
        <w:rPr>
          <w:u w:val="single"/>
        </w:rPr>
        <w:t>CoolSculpting</w:t>
      </w:r>
      <w:r w:rsidR="002471DC">
        <w:t xml:space="preserve">. Also known as </w:t>
      </w:r>
      <w:r w:rsidR="002471DC" w:rsidRPr="004B3D61">
        <w:rPr>
          <w:u w:val="single"/>
        </w:rPr>
        <w:t>fat freezing</w:t>
      </w:r>
      <w:r w:rsidR="002471DC">
        <w:t>,</w:t>
      </w:r>
      <w:r w:rsidR="00935A7F">
        <w:t xml:space="preserve"> CoolSculpting destroys fat cells by freezing them to death</w:t>
      </w:r>
      <w:r w:rsidR="00F16657">
        <w:t>, providing a</w:t>
      </w:r>
      <w:r w:rsidR="0031045B">
        <w:t>n effective</w:t>
      </w:r>
      <w:r w:rsidR="00463A06">
        <w:t xml:space="preserve">, safe, </w:t>
      </w:r>
      <w:r w:rsidR="00D5005E">
        <w:t>and pain</w:t>
      </w:r>
      <w:r w:rsidR="00DE6DE1">
        <w:t>-</w:t>
      </w:r>
      <w:r w:rsidR="00D5005E">
        <w:t>free</w:t>
      </w:r>
      <w:r w:rsidR="00702219">
        <w:t xml:space="preserve"> </w:t>
      </w:r>
      <w:r w:rsidR="00F16657">
        <w:t>solution for a</w:t>
      </w:r>
      <w:r w:rsidR="007B4C78">
        <w:t xml:space="preserve"> flatte</w:t>
      </w:r>
      <w:r w:rsidR="00C212F1">
        <w:t>r</w:t>
      </w:r>
      <w:r w:rsidR="007B4C78">
        <w:t xml:space="preserve"> </w:t>
      </w:r>
      <w:r w:rsidR="00DE6DE1">
        <w:t>stomach</w:t>
      </w:r>
      <w:r w:rsidR="00AE04FC">
        <w:t>.</w:t>
      </w:r>
      <w:r w:rsidR="007B4C78">
        <w:t xml:space="preserve"> </w:t>
      </w:r>
      <w:r w:rsidR="006D4F93">
        <w:t xml:space="preserve">CoolSculpting provides a natural look </w:t>
      </w:r>
      <w:r w:rsidR="00754829">
        <w:t>and is long-lasting.</w:t>
      </w:r>
      <w:r w:rsidR="00A17966">
        <w:t xml:space="preserve"> </w:t>
      </w:r>
      <w:r w:rsidR="00A560F6">
        <w:t>With little to no downtime, CoolSculpti</w:t>
      </w:r>
      <w:r w:rsidR="00DE36EB">
        <w:t>ng</w:t>
      </w:r>
      <w:r w:rsidR="00F16657">
        <w:t xml:space="preserve"> stomach fat</w:t>
      </w:r>
      <w:r w:rsidR="00DE36EB">
        <w:t xml:space="preserve"> </w:t>
      </w:r>
      <w:r w:rsidR="002448ED">
        <w:t xml:space="preserve">may be your </w:t>
      </w:r>
      <w:r w:rsidR="001F75E3">
        <w:t>solution.</w:t>
      </w:r>
    </w:p>
    <w:p w14:paraId="0B879733" w14:textId="410E96A4" w:rsidR="001E583D" w:rsidRDefault="001E583D"/>
    <w:p w14:paraId="67B5F7EE" w14:textId="3ED772AC" w:rsidR="003A300B" w:rsidRPr="006B24F7" w:rsidRDefault="003A300B">
      <w:pPr>
        <w:rPr>
          <w:u w:val="single"/>
        </w:rPr>
      </w:pPr>
      <w:r>
        <w:t xml:space="preserve">                                                                                     </w:t>
      </w:r>
      <w:r w:rsidR="00BA7463">
        <w:t xml:space="preserve">                                          </w:t>
      </w:r>
      <w:r>
        <w:t xml:space="preserve"> </w:t>
      </w:r>
      <w:r w:rsidR="00BA7463">
        <w:t xml:space="preserve"> </w:t>
      </w:r>
      <w:r w:rsidR="00BA7463" w:rsidRPr="006B24F7">
        <w:rPr>
          <w:u w:val="single"/>
        </w:rPr>
        <w:t>See Real CoolSculpting Results</w:t>
      </w:r>
    </w:p>
    <w:p w14:paraId="5CF1C053" w14:textId="2C0ED5C6" w:rsidR="002137CB" w:rsidRDefault="002137CB"/>
    <w:p w14:paraId="502BD2B0" w14:textId="3C3E87E6" w:rsidR="00C66D3A" w:rsidRDefault="00C66D3A"/>
    <w:p w14:paraId="45F053DA" w14:textId="215D7F1A" w:rsidR="00C66D3A" w:rsidRPr="00C66D3A" w:rsidRDefault="00C66D3A">
      <w:r>
        <w:t xml:space="preserve">Stop </w:t>
      </w:r>
      <w:r w:rsidR="00844AB0">
        <w:t xml:space="preserve">asking </w:t>
      </w:r>
      <w:r w:rsidR="0038464F">
        <w:t>how to lose body fat</w:t>
      </w:r>
      <w:r w:rsidR="00F16657">
        <w:t xml:space="preserve"> and get started on obtaining a slim, flat, stomach.</w:t>
      </w:r>
      <w:r w:rsidR="0038464F">
        <w:t xml:space="preserve"> Get started </w:t>
      </w:r>
      <w:r w:rsidR="003D1E1C">
        <w:t xml:space="preserve">today </w:t>
      </w:r>
      <w:r w:rsidR="006B5E71">
        <w:t>on a fla</w:t>
      </w:r>
      <w:r w:rsidR="0074666A">
        <w:t>tter</w:t>
      </w:r>
      <w:r w:rsidR="004A22A9">
        <w:t xml:space="preserve"> </w:t>
      </w:r>
      <w:r w:rsidR="00AC4E51">
        <w:t>stomach</w:t>
      </w:r>
      <w:r w:rsidR="0074666A">
        <w:t xml:space="preserve"> by scheduling a</w:t>
      </w:r>
      <w:r w:rsidR="00BC393D">
        <w:t xml:space="preserve"> complimentary </w:t>
      </w:r>
      <w:r w:rsidR="00AC4E51">
        <w:t>consultation</w:t>
      </w:r>
      <w:r w:rsidR="0042417E">
        <w:t xml:space="preserve"> with</w:t>
      </w:r>
      <w:r w:rsidR="00F16657">
        <w:t xml:space="preserve"> </w:t>
      </w:r>
      <w:r w:rsidR="00F16657">
        <w:rPr>
          <w:rFonts w:ascii="Arial" w:hAnsi="Arial" w:cs="Arial"/>
          <w:color w:val="1C1E29"/>
        </w:rPr>
        <w:t xml:space="preserve">Advanced Body Sculpting </w:t>
      </w:r>
      <w:r w:rsidR="00DE6DE1">
        <w:rPr>
          <w:rFonts w:ascii="Arial" w:hAnsi="Arial" w:cs="Arial"/>
          <w:color w:val="1C1E29"/>
        </w:rPr>
        <w:t>of</w:t>
      </w:r>
      <w:r w:rsidR="00F16657">
        <w:rPr>
          <w:rFonts w:ascii="Arial" w:hAnsi="Arial" w:cs="Arial"/>
          <w:color w:val="1C1E29"/>
        </w:rPr>
        <w:t xml:space="preserve"> New England</w:t>
      </w:r>
      <w:r w:rsidR="00390F3D">
        <w:t xml:space="preserve">, the premier </w:t>
      </w:r>
      <w:r w:rsidR="00F16657">
        <w:t xml:space="preserve">CoolSculpting Fall River </w:t>
      </w:r>
      <w:r w:rsidR="00390F3D">
        <w:t>provider</w:t>
      </w:r>
      <w:r w:rsidR="00F16657">
        <w:t>.</w:t>
      </w:r>
      <w:r w:rsidR="0012452F">
        <w:t xml:space="preserve"> </w:t>
      </w:r>
      <w:r w:rsidR="00BA7AE2">
        <w:t xml:space="preserve">Reach out </w:t>
      </w:r>
      <w:r w:rsidR="006B24F7">
        <w:t>online</w:t>
      </w:r>
      <w:r w:rsidR="00BA7AE2">
        <w:t xml:space="preserve">, or </w:t>
      </w:r>
      <w:r w:rsidR="00DE6DE1">
        <w:t>call (</w:t>
      </w:r>
      <w:r w:rsidR="00F16657">
        <w:rPr>
          <w:rFonts w:ascii="Arial" w:hAnsi="Arial" w:cs="Arial"/>
          <w:sz w:val="20"/>
          <w:szCs w:val="20"/>
        </w:rPr>
        <w:t>877) 577-5476</w:t>
      </w:r>
      <w:r w:rsidR="00F16657">
        <w:rPr>
          <w:rFonts w:ascii="Arial" w:hAnsi="Arial" w:cs="Arial"/>
          <w:sz w:val="20"/>
          <w:szCs w:val="20"/>
        </w:rPr>
        <w:t>.</w:t>
      </w:r>
    </w:p>
    <w:sectPr w:rsidR="00C66D3A" w:rsidRPr="00C66D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zA0MzUzNDOzMDZU0lEKTi0uzszPAykwqwUAydEYHiwAAAA="/>
  </w:docVars>
  <w:rsids>
    <w:rsidRoot w:val="008F3DFA"/>
    <w:rsid w:val="00014B9F"/>
    <w:rsid w:val="0002717A"/>
    <w:rsid w:val="00045C98"/>
    <w:rsid w:val="0007109A"/>
    <w:rsid w:val="00083B0E"/>
    <w:rsid w:val="00093BDF"/>
    <w:rsid w:val="000972D7"/>
    <w:rsid w:val="000A312C"/>
    <w:rsid w:val="000B5FE1"/>
    <w:rsid w:val="000C229C"/>
    <w:rsid w:val="000E4FEC"/>
    <w:rsid w:val="000F5C35"/>
    <w:rsid w:val="000F7A7F"/>
    <w:rsid w:val="001011F0"/>
    <w:rsid w:val="0012452F"/>
    <w:rsid w:val="00134E93"/>
    <w:rsid w:val="00137CDE"/>
    <w:rsid w:val="00144F51"/>
    <w:rsid w:val="00157F62"/>
    <w:rsid w:val="001618DD"/>
    <w:rsid w:val="00161B43"/>
    <w:rsid w:val="00170170"/>
    <w:rsid w:val="00170A45"/>
    <w:rsid w:val="00176A37"/>
    <w:rsid w:val="0018644A"/>
    <w:rsid w:val="001911EE"/>
    <w:rsid w:val="001A3498"/>
    <w:rsid w:val="001B264B"/>
    <w:rsid w:val="001B32B2"/>
    <w:rsid w:val="001C167E"/>
    <w:rsid w:val="001D3460"/>
    <w:rsid w:val="001E583D"/>
    <w:rsid w:val="001F3E88"/>
    <w:rsid w:val="001F75E3"/>
    <w:rsid w:val="00200911"/>
    <w:rsid w:val="00203F6E"/>
    <w:rsid w:val="002137CB"/>
    <w:rsid w:val="002415C3"/>
    <w:rsid w:val="00243364"/>
    <w:rsid w:val="002448ED"/>
    <w:rsid w:val="002471DC"/>
    <w:rsid w:val="00250B48"/>
    <w:rsid w:val="00252083"/>
    <w:rsid w:val="002545C9"/>
    <w:rsid w:val="0026044A"/>
    <w:rsid w:val="00282AAA"/>
    <w:rsid w:val="002877CC"/>
    <w:rsid w:val="00295565"/>
    <w:rsid w:val="00296184"/>
    <w:rsid w:val="00296D83"/>
    <w:rsid w:val="00297171"/>
    <w:rsid w:val="002B6FB4"/>
    <w:rsid w:val="002E7BE3"/>
    <w:rsid w:val="002F4DCB"/>
    <w:rsid w:val="00300556"/>
    <w:rsid w:val="0031045B"/>
    <w:rsid w:val="00315B8B"/>
    <w:rsid w:val="00316BD7"/>
    <w:rsid w:val="00316C22"/>
    <w:rsid w:val="003338C0"/>
    <w:rsid w:val="0035254C"/>
    <w:rsid w:val="00357E68"/>
    <w:rsid w:val="003664AA"/>
    <w:rsid w:val="0036674D"/>
    <w:rsid w:val="003667CB"/>
    <w:rsid w:val="0036751E"/>
    <w:rsid w:val="00371AB8"/>
    <w:rsid w:val="00382826"/>
    <w:rsid w:val="0038464F"/>
    <w:rsid w:val="00390F3D"/>
    <w:rsid w:val="00391C0A"/>
    <w:rsid w:val="003A300B"/>
    <w:rsid w:val="003A34BC"/>
    <w:rsid w:val="003A5F61"/>
    <w:rsid w:val="003C2599"/>
    <w:rsid w:val="003D1E1C"/>
    <w:rsid w:val="003F0602"/>
    <w:rsid w:val="003F2194"/>
    <w:rsid w:val="003F4629"/>
    <w:rsid w:val="0040570C"/>
    <w:rsid w:val="00414B39"/>
    <w:rsid w:val="0042417E"/>
    <w:rsid w:val="00435DE1"/>
    <w:rsid w:val="00452296"/>
    <w:rsid w:val="00455748"/>
    <w:rsid w:val="00463A06"/>
    <w:rsid w:val="00472B3A"/>
    <w:rsid w:val="00482B18"/>
    <w:rsid w:val="004873E5"/>
    <w:rsid w:val="004A1B8C"/>
    <w:rsid w:val="004A22A9"/>
    <w:rsid w:val="004A2611"/>
    <w:rsid w:val="004B19AA"/>
    <w:rsid w:val="004B2382"/>
    <w:rsid w:val="004B3D61"/>
    <w:rsid w:val="004C6C41"/>
    <w:rsid w:val="004C6D46"/>
    <w:rsid w:val="004D475A"/>
    <w:rsid w:val="004E703C"/>
    <w:rsid w:val="004E73DE"/>
    <w:rsid w:val="00502AFE"/>
    <w:rsid w:val="00511F81"/>
    <w:rsid w:val="00513EAF"/>
    <w:rsid w:val="00514ED0"/>
    <w:rsid w:val="00515985"/>
    <w:rsid w:val="00523D19"/>
    <w:rsid w:val="005324C5"/>
    <w:rsid w:val="00534CB2"/>
    <w:rsid w:val="005376DC"/>
    <w:rsid w:val="00540338"/>
    <w:rsid w:val="00540802"/>
    <w:rsid w:val="00561C97"/>
    <w:rsid w:val="0056750A"/>
    <w:rsid w:val="00572B5C"/>
    <w:rsid w:val="00583682"/>
    <w:rsid w:val="005A1A6C"/>
    <w:rsid w:val="005A5B96"/>
    <w:rsid w:val="005D65D0"/>
    <w:rsid w:val="005E3917"/>
    <w:rsid w:val="005E42F3"/>
    <w:rsid w:val="005E4B77"/>
    <w:rsid w:val="005F779A"/>
    <w:rsid w:val="006170E4"/>
    <w:rsid w:val="00620D4A"/>
    <w:rsid w:val="0062240C"/>
    <w:rsid w:val="00623F63"/>
    <w:rsid w:val="00637C84"/>
    <w:rsid w:val="00654A37"/>
    <w:rsid w:val="00666FC2"/>
    <w:rsid w:val="00674BF5"/>
    <w:rsid w:val="006A6D81"/>
    <w:rsid w:val="006B24F7"/>
    <w:rsid w:val="006B4259"/>
    <w:rsid w:val="006B59AF"/>
    <w:rsid w:val="006B5E71"/>
    <w:rsid w:val="006D1527"/>
    <w:rsid w:val="006D4F93"/>
    <w:rsid w:val="006D641C"/>
    <w:rsid w:val="006E30AD"/>
    <w:rsid w:val="006E4970"/>
    <w:rsid w:val="006E556C"/>
    <w:rsid w:val="006F7A1D"/>
    <w:rsid w:val="00702219"/>
    <w:rsid w:val="00702DA9"/>
    <w:rsid w:val="00721368"/>
    <w:rsid w:val="00731FF0"/>
    <w:rsid w:val="00744265"/>
    <w:rsid w:val="0074666A"/>
    <w:rsid w:val="00752E83"/>
    <w:rsid w:val="00754829"/>
    <w:rsid w:val="00762D76"/>
    <w:rsid w:val="00781198"/>
    <w:rsid w:val="00784752"/>
    <w:rsid w:val="00784B0E"/>
    <w:rsid w:val="007947F0"/>
    <w:rsid w:val="00797C8A"/>
    <w:rsid w:val="007A32F8"/>
    <w:rsid w:val="007B27FE"/>
    <w:rsid w:val="007B3F70"/>
    <w:rsid w:val="007B4C78"/>
    <w:rsid w:val="007B6AF6"/>
    <w:rsid w:val="007E5290"/>
    <w:rsid w:val="007F59E7"/>
    <w:rsid w:val="00816839"/>
    <w:rsid w:val="00820A8A"/>
    <w:rsid w:val="00822F83"/>
    <w:rsid w:val="00833DA3"/>
    <w:rsid w:val="00834048"/>
    <w:rsid w:val="00844AB0"/>
    <w:rsid w:val="00847D02"/>
    <w:rsid w:val="00864CB1"/>
    <w:rsid w:val="00865341"/>
    <w:rsid w:val="008708D6"/>
    <w:rsid w:val="00871185"/>
    <w:rsid w:val="00876DAF"/>
    <w:rsid w:val="00882FEA"/>
    <w:rsid w:val="0089194A"/>
    <w:rsid w:val="00895C82"/>
    <w:rsid w:val="008A0555"/>
    <w:rsid w:val="008A364F"/>
    <w:rsid w:val="008A449B"/>
    <w:rsid w:val="008B5C9F"/>
    <w:rsid w:val="008B75FD"/>
    <w:rsid w:val="008C3146"/>
    <w:rsid w:val="008C3247"/>
    <w:rsid w:val="008D3F1F"/>
    <w:rsid w:val="008D4819"/>
    <w:rsid w:val="008D6689"/>
    <w:rsid w:val="008E074E"/>
    <w:rsid w:val="008E16FF"/>
    <w:rsid w:val="008F06F4"/>
    <w:rsid w:val="008F3DFA"/>
    <w:rsid w:val="008F440A"/>
    <w:rsid w:val="008F7853"/>
    <w:rsid w:val="00900005"/>
    <w:rsid w:val="00906E9D"/>
    <w:rsid w:val="009114CC"/>
    <w:rsid w:val="009154C2"/>
    <w:rsid w:val="00932EB3"/>
    <w:rsid w:val="009330E6"/>
    <w:rsid w:val="0093425A"/>
    <w:rsid w:val="00934CB8"/>
    <w:rsid w:val="00934F02"/>
    <w:rsid w:val="00935A7F"/>
    <w:rsid w:val="00940981"/>
    <w:rsid w:val="00944D0F"/>
    <w:rsid w:val="009502F4"/>
    <w:rsid w:val="009545BC"/>
    <w:rsid w:val="009702D7"/>
    <w:rsid w:val="00984877"/>
    <w:rsid w:val="00987169"/>
    <w:rsid w:val="009902C8"/>
    <w:rsid w:val="009B382B"/>
    <w:rsid w:val="009B49F4"/>
    <w:rsid w:val="009B5788"/>
    <w:rsid w:val="009C0B40"/>
    <w:rsid w:val="009C1C76"/>
    <w:rsid w:val="009C1CA9"/>
    <w:rsid w:val="009C4E3F"/>
    <w:rsid w:val="009E0157"/>
    <w:rsid w:val="009E4E9D"/>
    <w:rsid w:val="009F5532"/>
    <w:rsid w:val="00A1068F"/>
    <w:rsid w:val="00A12D59"/>
    <w:rsid w:val="00A13DF1"/>
    <w:rsid w:val="00A15594"/>
    <w:rsid w:val="00A17966"/>
    <w:rsid w:val="00A20610"/>
    <w:rsid w:val="00A22F33"/>
    <w:rsid w:val="00A275E9"/>
    <w:rsid w:val="00A44BD7"/>
    <w:rsid w:val="00A47C47"/>
    <w:rsid w:val="00A560F6"/>
    <w:rsid w:val="00A66287"/>
    <w:rsid w:val="00A703DE"/>
    <w:rsid w:val="00A70AD2"/>
    <w:rsid w:val="00A8060A"/>
    <w:rsid w:val="00A8747B"/>
    <w:rsid w:val="00A975B6"/>
    <w:rsid w:val="00AB0633"/>
    <w:rsid w:val="00AB1A86"/>
    <w:rsid w:val="00AB207D"/>
    <w:rsid w:val="00AB5F51"/>
    <w:rsid w:val="00AB7274"/>
    <w:rsid w:val="00AC0EBE"/>
    <w:rsid w:val="00AC4E51"/>
    <w:rsid w:val="00AD1890"/>
    <w:rsid w:val="00AD298D"/>
    <w:rsid w:val="00AE04FC"/>
    <w:rsid w:val="00AE362E"/>
    <w:rsid w:val="00AE373F"/>
    <w:rsid w:val="00B228C4"/>
    <w:rsid w:val="00B32275"/>
    <w:rsid w:val="00B40B16"/>
    <w:rsid w:val="00B546F8"/>
    <w:rsid w:val="00B723A2"/>
    <w:rsid w:val="00B93C20"/>
    <w:rsid w:val="00B96477"/>
    <w:rsid w:val="00BA11BE"/>
    <w:rsid w:val="00BA7463"/>
    <w:rsid w:val="00BA7AE2"/>
    <w:rsid w:val="00BB4E94"/>
    <w:rsid w:val="00BB749A"/>
    <w:rsid w:val="00BC393D"/>
    <w:rsid w:val="00BD34E5"/>
    <w:rsid w:val="00BE0F3C"/>
    <w:rsid w:val="00BE5216"/>
    <w:rsid w:val="00C212F1"/>
    <w:rsid w:val="00C25E7D"/>
    <w:rsid w:val="00C26D70"/>
    <w:rsid w:val="00C34F3E"/>
    <w:rsid w:val="00C371DA"/>
    <w:rsid w:val="00C4194D"/>
    <w:rsid w:val="00C444BC"/>
    <w:rsid w:val="00C46A2C"/>
    <w:rsid w:val="00C533BB"/>
    <w:rsid w:val="00C62698"/>
    <w:rsid w:val="00C64407"/>
    <w:rsid w:val="00C66D3A"/>
    <w:rsid w:val="00C6776A"/>
    <w:rsid w:val="00C703F5"/>
    <w:rsid w:val="00C717E4"/>
    <w:rsid w:val="00C8213C"/>
    <w:rsid w:val="00C905CA"/>
    <w:rsid w:val="00C96A58"/>
    <w:rsid w:val="00CA1D12"/>
    <w:rsid w:val="00CA6AC8"/>
    <w:rsid w:val="00CB018A"/>
    <w:rsid w:val="00CC018D"/>
    <w:rsid w:val="00CC2B09"/>
    <w:rsid w:val="00CD3EDF"/>
    <w:rsid w:val="00CD6D71"/>
    <w:rsid w:val="00CE06EF"/>
    <w:rsid w:val="00CE40C7"/>
    <w:rsid w:val="00CF1D20"/>
    <w:rsid w:val="00CF1EFB"/>
    <w:rsid w:val="00D20634"/>
    <w:rsid w:val="00D273E5"/>
    <w:rsid w:val="00D30557"/>
    <w:rsid w:val="00D31B00"/>
    <w:rsid w:val="00D32CBF"/>
    <w:rsid w:val="00D5005E"/>
    <w:rsid w:val="00D550F7"/>
    <w:rsid w:val="00D62E9E"/>
    <w:rsid w:val="00D67A73"/>
    <w:rsid w:val="00D71917"/>
    <w:rsid w:val="00D73CDB"/>
    <w:rsid w:val="00D76F5E"/>
    <w:rsid w:val="00D810E8"/>
    <w:rsid w:val="00D91246"/>
    <w:rsid w:val="00DB0D8B"/>
    <w:rsid w:val="00DB5667"/>
    <w:rsid w:val="00DD49E1"/>
    <w:rsid w:val="00DD6E82"/>
    <w:rsid w:val="00DE36EB"/>
    <w:rsid w:val="00DE6DE1"/>
    <w:rsid w:val="00E15A91"/>
    <w:rsid w:val="00E20A2F"/>
    <w:rsid w:val="00E23CCB"/>
    <w:rsid w:val="00E35661"/>
    <w:rsid w:val="00E40C12"/>
    <w:rsid w:val="00E40C3C"/>
    <w:rsid w:val="00E42250"/>
    <w:rsid w:val="00E54E98"/>
    <w:rsid w:val="00E5768C"/>
    <w:rsid w:val="00E63624"/>
    <w:rsid w:val="00E63F9C"/>
    <w:rsid w:val="00E66EA4"/>
    <w:rsid w:val="00E73B60"/>
    <w:rsid w:val="00E8075E"/>
    <w:rsid w:val="00E809D8"/>
    <w:rsid w:val="00E815BD"/>
    <w:rsid w:val="00E844E3"/>
    <w:rsid w:val="00E85824"/>
    <w:rsid w:val="00EA08D9"/>
    <w:rsid w:val="00EC5DC1"/>
    <w:rsid w:val="00EC7346"/>
    <w:rsid w:val="00ED70F3"/>
    <w:rsid w:val="00EE539A"/>
    <w:rsid w:val="00EE582B"/>
    <w:rsid w:val="00EF2EAF"/>
    <w:rsid w:val="00EF78E6"/>
    <w:rsid w:val="00F003E5"/>
    <w:rsid w:val="00F01ECB"/>
    <w:rsid w:val="00F102EB"/>
    <w:rsid w:val="00F147DE"/>
    <w:rsid w:val="00F16657"/>
    <w:rsid w:val="00F1681B"/>
    <w:rsid w:val="00F27934"/>
    <w:rsid w:val="00F32C6E"/>
    <w:rsid w:val="00F40978"/>
    <w:rsid w:val="00F5212D"/>
    <w:rsid w:val="00F60692"/>
    <w:rsid w:val="00F678DC"/>
    <w:rsid w:val="00F84113"/>
    <w:rsid w:val="00FB0735"/>
    <w:rsid w:val="00FB7415"/>
    <w:rsid w:val="00FC069C"/>
    <w:rsid w:val="00FD33E4"/>
    <w:rsid w:val="00FE7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26C7F"/>
  <w15:chartTrackingRefBased/>
  <w15:docId w15:val="{940A6F15-0B91-4902-AE74-61FAF194E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2</cp:revision>
  <dcterms:created xsi:type="dcterms:W3CDTF">2020-07-20T23:20:00Z</dcterms:created>
  <dcterms:modified xsi:type="dcterms:W3CDTF">2020-07-20T23:20:00Z</dcterms:modified>
</cp:coreProperties>
</file>